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я-рисую-перепись"/>
    <w:p>
      <w:pPr>
        <w:pStyle w:val="Heading3"/>
      </w:pPr>
      <w:r>
        <w:t xml:space="preserve">Я РИСУЮ ПЕРЕПИСЬ</w:t>
      </w:r>
    </w:p>
    <w:p>
      <w:pPr>
        <w:pStyle w:val="FirstParagraph"/>
      </w:pPr>
      <w:r>
        <w:t xml:space="preserve">24.11.2020</w:t>
      </w:r>
    </w:p>
    <w:p>
      <w:pPr>
        <w:pStyle w:val="BodyText"/>
      </w:pPr>
      <w:r>
        <w:t xml:space="preserve">Для участия в конкурсе рисунка приглашаются дети от 7 до 12 лет. Темой для художественных работ могут стать изображение семьи и родных в момент переписи, посещение переписчиком квартиры или дома, а также участие в переписи через портал Госуслуги. Кроме того, детям предлагается нарисовать свои города, поселки или села, различные достопримечательности и виды своей малой Родины с изображением эмблемы или талисмана Всероссийской переписи населения.</w:t>
      </w:r>
    </w:p>
    <w:p>
      <w:pPr>
        <w:pStyle w:val="BodyText"/>
      </w:pPr>
      <w:r>
        <w:t xml:space="preserve">Конкурсные работы принимаются с 16 ноября 2020 года по 1 марта 2021 года (до 12:00 МСК). Для участия в конкурсе родителям, усыновителям или опекунам требуется пройти регистрацию на официальном сайте переписи strana2020.ru, где необходимо заполнить специальную форму и указать номер мобильного телефона (на него придет смс-сообщение с кодом, позволяющим убедиться в том, что номер телефона принадлежит пользователю). Рисунки выполняются на бумаге в цветном исполнении. Ссылку на работу обязательно выложить в Instagram, отметить активной ссылкой @strana2020 и хэштегом #ярисуюперепись.</w:t>
      </w:r>
    </w:p>
    <w:p>
      <w:pPr>
        <w:pStyle w:val="BodyText"/>
      </w:pPr>
      <w:r>
        <w:t xml:space="preserve">На сайте strana2020.ru можно получить всю необходимую информацию о предстоящей переписи, в том числе способах участия в ней.</w:t>
      </w:r>
    </w:p>
    <w:p>
      <w:pPr>
        <w:pStyle w:val="BodyText"/>
      </w:pPr>
      <w:r>
        <w:t xml:space="preserve">Конкурс пройдет в двух возрастных группах: от 7 до 9 лет и от 10 до 12 лет. Победители будут определены в два этапа. 3 по 15 марта 2021 года на сайте Всероссийской переписи населения пройдет голосование. После чего из работ, набравших наибольшее количество голосов, жюри конкурса определит победителей.</w:t>
      </w:r>
    </w:p>
    <w:p>
      <w:pPr>
        <w:pStyle w:val="BodyText"/>
      </w:pPr>
      <w:r>
        <w:t xml:space="preserve">Обращаем внимание, что, если победитель конкурса удалил рисунок из своего аккаунта в Instagram до выплаты приза, это будет расцениваться как отказ от участия в конкурсе, а победителем будет признан участник, набравший наибольшее число баллов среди оставшихся участников конкурса.</w:t>
      </w:r>
    </w:p>
    <w:p>
      <w:pPr>
        <w:pStyle w:val="BodyText"/>
      </w:pPr>
      <w:r>
        <w:t xml:space="preserve">Победителям конкурса высылаются дипломы и премии в размере 25 тыс. рублей (в каждой возрастной группе будет два победителя).</w:t>
      </w:r>
    </w:p>
    <w:p>
      <w:pPr>
        <w:pStyle w:val="BodyText"/>
      </w:pPr>
      <w:r>
        <w:t xml:space="preserve">Подробная информация о Конкурсе и Правила участия на сайте ВПН-2020 -</w:t>
      </w:r>
      <w:hyperlink r:id="rId20">
        <w:r>
          <w:rPr>
            <w:rStyle w:val="Hyperlink"/>
          </w:rPr>
          <w:t xml:space="preserve">https://www.strana2020.ru/contest/drawing/about.php</w:t>
        </w:r>
      </w:hyperlink>
    </w:p>
    <w:p>
      <w:pPr>
        <w:pStyle w:val="BodyText"/>
      </w:pPr>
      <w:r>
        <w:drawing>
          <wp:inline>
            <wp:extent cx="5334000" cy="377394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nt/u01/sites/veshnyaki.mos.ru/www/ИГ%20-%20Сроки%20подведения%20итогов%20ВПН%20фин_page-00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754198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mnt/u01/sites/veshnyaki.mos.ru/www/Плакат_Я%20рисую%20перепись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mnt/u01/sites/veshnyaki.mos.ru/www/Я%20рисую%20перепись_соцсети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0">
        <w:r>
          <w:rPr>
            <w:rStyle w:val="Hyperlink"/>
          </w:rPr>
          <w:t xml:space="preserve">http://veshnyaki.mos.ru/official/detail/9454427.html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Управа района Вешняки города Москвы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png" /><Relationship Type="http://schemas.openxmlformats.org/officeDocument/2006/relationships/hyperlink" Id="rId31" Target="http://veshnyaki.mos.ru" TargetMode="External" /><Relationship Type="http://schemas.openxmlformats.org/officeDocument/2006/relationships/hyperlink" Id="rId30" Target="http://veshnyaki.mos.ru/official/detail/9454427.html" TargetMode="External" /><Relationship Type="http://schemas.openxmlformats.org/officeDocument/2006/relationships/hyperlink" Id="rId20" Target="https://www.strana2020.ru/contest/drawing/about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veshnyaki.mos.ru" TargetMode="External" /><Relationship Type="http://schemas.openxmlformats.org/officeDocument/2006/relationships/hyperlink" Id="rId30" Target="http://veshnyaki.mos.ru/official/detail/9454427.html" TargetMode="External" /><Relationship Type="http://schemas.openxmlformats.org/officeDocument/2006/relationships/hyperlink" Id="rId20" Target="https://www.strana2020.ru/contest/drawing/about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7T18:38:56Z</dcterms:created>
  <dcterms:modified xsi:type="dcterms:W3CDTF">2023-10-07T18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